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89AFEB0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6571A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30</w:t>
            </w:r>
            <w:r w:rsidR="00191BE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6571A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11.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D422A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DD422A" w:rsidRPr="008D08FD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3B8F22BB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13A1A6F8" w:rsidR="00DD422A" w:rsidRPr="00DD422A" w:rsidRDefault="00DD422A" w:rsidP="00DD422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48237739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7B7FAF5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76272B60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D295824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D422A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DD422A" w:rsidRPr="008D08FD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63461619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7DE3939" w:rsidR="00DD422A" w:rsidRPr="00DD422A" w:rsidRDefault="00DD422A" w:rsidP="00DD422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162C2D9A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53E1BD68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7D3420F8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tr w:rsidR="00DD422A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DD422A" w:rsidRPr="008D08FD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4309302B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77A9AAC5" w:rsidR="00DD422A" w:rsidRPr="00DD422A" w:rsidRDefault="00DD422A" w:rsidP="00DD422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55C1676D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0A6EBFD1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26CC65EB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76FCB05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D422A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DD422A" w:rsidRPr="008D08FD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74B9BEDA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41FF284C" w:rsidR="00DD422A" w:rsidRPr="00DD422A" w:rsidRDefault="00DD422A" w:rsidP="00DD422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39E5DA94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06710BFF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5289AAFA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DD422A" w:rsidRPr="00F55363" w:rsidRDefault="00DD422A" w:rsidP="00DD422A"/>
        </w:tc>
        <w:tc>
          <w:tcPr>
            <w:tcW w:w="3253" w:type="dxa"/>
            <w:vAlign w:val="center"/>
          </w:tcPr>
          <w:p w14:paraId="13909728" w14:textId="77777777" w:rsidR="00DD422A" w:rsidRPr="00F55363" w:rsidRDefault="00DD422A" w:rsidP="00DD422A"/>
        </w:tc>
        <w:tc>
          <w:tcPr>
            <w:tcW w:w="3253" w:type="dxa"/>
            <w:vAlign w:val="center"/>
          </w:tcPr>
          <w:p w14:paraId="2D039028" w14:textId="77777777" w:rsidR="00DD422A" w:rsidRPr="00F55363" w:rsidRDefault="00DD422A" w:rsidP="00DD422A"/>
        </w:tc>
        <w:tc>
          <w:tcPr>
            <w:tcW w:w="3253" w:type="dxa"/>
            <w:vAlign w:val="center"/>
          </w:tcPr>
          <w:p w14:paraId="7CBE11F7" w14:textId="77777777" w:rsidR="00DD422A" w:rsidRPr="00F55363" w:rsidRDefault="00DD422A" w:rsidP="00DD422A"/>
        </w:tc>
      </w:tr>
      <w:tr w:rsidR="00DD422A" w:rsidRPr="00F55363" w14:paraId="7395E737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DD422A" w:rsidRPr="00727AE1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7943619E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64F3D51B" w:rsidR="00DD422A" w:rsidRPr="00DD422A" w:rsidRDefault="00DD422A" w:rsidP="00DD422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6F9291E4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FA31CBF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4A0F14F0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4DBA9D5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D422A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DD422A" w:rsidRPr="00727AE1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09C0FB6A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182976D8" w:rsidR="00DD422A" w:rsidRPr="00DD422A" w:rsidRDefault="00DD422A" w:rsidP="00DD422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9D7D594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3DAE7C00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2904F16C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6571A4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6571A4" w:rsidRPr="00DB4E9F" w:rsidRDefault="006571A4" w:rsidP="006571A4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6571A4" w:rsidRPr="00DB4E9F" w:rsidRDefault="006571A4" w:rsidP="006571A4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751E5E35" w:rsidR="006571A4" w:rsidRPr="006571A4" w:rsidRDefault="006571A4" w:rsidP="006571A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571A4">
              <w:rPr>
                <w:rFonts w:ascii="Segoe UI" w:eastAsia="Segoe UI" w:hAnsi="Segoe UI"/>
                <w:b/>
              </w:rPr>
              <w:t xml:space="preserve">KROASAN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29111B5B" w:rsidR="006571A4" w:rsidRPr="006571A4" w:rsidRDefault="006571A4" w:rsidP="006571A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571A4">
              <w:rPr>
                <w:rFonts w:ascii="Segoe UI" w:eastAsia="Segoe UI" w:hAnsi="Segoe U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10532E87" w:rsidR="006571A4" w:rsidRPr="006571A4" w:rsidRDefault="006571A4" w:rsidP="006571A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571A4">
              <w:rPr>
                <w:rFonts w:ascii="Segoe UI" w:eastAsia="Segoe UI" w:hAnsi="Segoe U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622CBAEC" w:rsidR="006571A4" w:rsidRPr="006571A4" w:rsidRDefault="006571A4" w:rsidP="006571A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571A4">
              <w:rPr>
                <w:rFonts w:ascii="Segoe UI" w:eastAsia="Segoe UI" w:hAnsi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690BCD51" w:rsidR="006571A4" w:rsidRPr="006571A4" w:rsidRDefault="006571A4" w:rsidP="006571A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571A4">
              <w:rPr>
                <w:rFonts w:ascii="Segoe UI" w:eastAsia="Segoe UI" w:hAnsi="Segoe UI"/>
              </w:rPr>
              <w:t>38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04D0979D" w:rsidR="006571A4" w:rsidRPr="006571A4" w:rsidRDefault="006571A4" w:rsidP="006571A4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18"/>
                <w:szCs w:val="18"/>
              </w:rPr>
            </w:pPr>
            <w:r w:rsidRPr="006571A4">
              <w:rPr>
                <w:rFonts w:ascii="Segoe UI" w:eastAsia="Segoe UI" w:hAnsi="Segoe UI"/>
                <w:sz w:val="18"/>
                <w:szCs w:val="18"/>
              </w:rPr>
              <w:t xml:space="preserve">Celer(T), </w:t>
            </w:r>
            <w:proofErr w:type="spellStart"/>
            <w:r w:rsidRPr="006571A4">
              <w:rPr>
                <w:rFonts w:ascii="Segoe UI" w:eastAsia="Segoe UI" w:hAnsi="Segoe UI"/>
                <w:sz w:val="18"/>
                <w:szCs w:val="18"/>
              </w:rPr>
              <w:t>Gluten</w:t>
            </w:r>
            <w:proofErr w:type="spellEnd"/>
            <w:r w:rsidRPr="006571A4">
              <w:rPr>
                <w:rFonts w:ascii="Segoe UI" w:eastAsia="Segoe UI" w:hAnsi="Segoe UI"/>
                <w:sz w:val="18"/>
                <w:szCs w:val="18"/>
              </w:rPr>
              <w:t xml:space="preserve">(S), Jaja(S), </w:t>
            </w:r>
            <w:proofErr w:type="spellStart"/>
            <w:r w:rsidRPr="006571A4">
              <w:rPr>
                <w:rFonts w:ascii="Segoe UI" w:eastAsia="Segoe UI" w:hAnsi="Segoe UI"/>
                <w:sz w:val="18"/>
                <w:szCs w:val="18"/>
              </w:rPr>
              <w:t>Goruščica</w:t>
            </w:r>
            <w:proofErr w:type="spellEnd"/>
            <w:r w:rsidRPr="006571A4">
              <w:rPr>
                <w:rFonts w:ascii="Segoe UI" w:eastAsia="Segoe UI" w:hAnsi="Segoe UI"/>
                <w:sz w:val="18"/>
                <w:szCs w:val="18"/>
              </w:rPr>
              <w:t xml:space="preserve">(T), Sezam(T), Sumporni dioksid(T), Lupina(T), Kikiriki(T), Soja(T), Mlijeko(S), Riba(T), </w:t>
            </w:r>
            <w:proofErr w:type="spellStart"/>
            <w:r w:rsidRPr="006571A4">
              <w:rPr>
                <w:rFonts w:ascii="Segoe UI" w:eastAsia="Segoe UI" w:hAnsi="Segoe UI"/>
                <w:sz w:val="18"/>
                <w:szCs w:val="18"/>
              </w:rPr>
              <w:t>Orašidi</w:t>
            </w:r>
            <w:proofErr w:type="spellEnd"/>
            <w:r w:rsidRPr="006571A4">
              <w:rPr>
                <w:rFonts w:ascii="Segoe UI" w:eastAsia="Segoe UI" w:hAnsi="Segoe UI"/>
                <w:sz w:val="18"/>
                <w:szCs w:val="18"/>
              </w:rPr>
              <w:t>(T), Laktoza(S)</w:t>
            </w:r>
          </w:p>
        </w:tc>
      </w:tr>
      <w:tr w:rsidR="006571A4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6571A4" w:rsidRPr="00DB4E9F" w:rsidRDefault="006571A4" w:rsidP="006571A4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6571A4" w:rsidRPr="00DB4E9F" w:rsidRDefault="006571A4" w:rsidP="006571A4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1576C0DF" w:rsidR="006571A4" w:rsidRPr="006571A4" w:rsidRDefault="006571A4" w:rsidP="006571A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571A4">
              <w:rPr>
                <w:rFonts w:ascii="Segoe UI" w:eastAsia="Segoe UI" w:hAnsi="Segoe UI"/>
                <w:b/>
              </w:rPr>
              <w:t xml:space="preserve">KROASAN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7D1EFF3" w:rsidR="006571A4" w:rsidRPr="006571A4" w:rsidRDefault="006571A4" w:rsidP="006571A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571A4">
              <w:rPr>
                <w:rFonts w:ascii="Segoe UI" w:eastAsia="Segoe UI" w:hAnsi="Segoe U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1BEEF4F4" w:rsidR="006571A4" w:rsidRPr="006571A4" w:rsidRDefault="006571A4" w:rsidP="006571A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571A4">
              <w:rPr>
                <w:rFonts w:ascii="Segoe UI" w:eastAsia="Segoe UI" w:hAnsi="Segoe U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3937E68B" w:rsidR="006571A4" w:rsidRPr="006571A4" w:rsidRDefault="006571A4" w:rsidP="006571A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571A4">
              <w:rPr>
                <w:rFonts w:ascii="Segoe UI" w:eastAsia="Segoe UI" w:hAnsi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30943B4A" w:rsidR="006571A4" w:rsidRPr="006571A4" w:rsidRDefault="006571A4" w:rsidP="006571A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571A4">
              <w:rPr>
                <w:rFonts w:ascii="Segoe UI" w:eastAsia="Segoe UI" w:hAnsi="Segoe UI"/>
              </w:rPr>
              <w:t>38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6571A4" w:rsidRPr="006571A4" w:rsidRDefault="006571A4" w:rsidP="006571A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</w:tr>
      <w:tr w:rsidR="006571A4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6571A4" w:rsidRPr="00DB4E9F" w:rsidRDefault="006571A4" w:rsidP="006571A4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6571A4" w:rsidRPr="00DB4E9F" w:rsidRDefault="006571A4" w:rsidP="006571A4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72C7419F" w:rsidR="006571A4" w:rsidRPr="006571A4" w:rsidRDefault="006571A4" w:rsidP="006571A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571A4">
              <w:rPr>
                <w:rFonts w:ascii="Segoe UI" w:eastAsia="Segoe UI" w:hAnsi="Segoe UI"/>
                <w:b/>
              </w:rPr>
              <w:t xml:space="preserve">TJESTENINA S </w:t>
            </w:r>
            <w:proofErr w:type="gramStart"/>
            <w:r w:rsidRPr="006571A4">
              <w:rPr>
                <w:rFonts w:ascii="Segoe UI" w:eastAsia="Segoe UI" w:hAnsi="Segoe UI"/>
                <w:b/>
              </w:rPr>
              <w:t>RAJČICOM ,</w:t>
            </w:r>
            <w:proofErr w:type="gramEnd"/>
            <w:r w:rsidRPr="006571A4">
              <w:rPr>
                <w:rFonts w:ascii="Segoe UI" w:eastAsia="Segoe UI" w:hAnsi="Segoe UI"/>
                <w:b/>
              </w:rPr>
              <w:t xml:space="preserve"> KUPUS SALATA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612D5816" w:rsidR="006571A4" w:rsidRPr="006571A4" w:rsidRDefault="006571A4" w:rsidP="006571A4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571A4">
              <w:rPr>
                <w:rFonts w:ascii="Segoe UI" w:eastAsia="Segoe UI" w:hAnsi="Segoe UI"/>
              </w:rPr>
              <w:t>5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2399306A" w:rsidR="006571A4" w:rsidRPr="006571A4" w:rsidRDefault="006571A4" w:rsidP="006571A4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6571A4">
              <w:rPr>
                <w:rFonts w:ascii="Segoe UI" w:eastAsia="Segoe UI" w:hAnsi="Segoe UI"/>
              </w:rPr>
              <w:t>11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46E325FA" w:rsidR="006571A4" w:rsidRPr="006571A4" w:rsidRDefault="006571A4" w:rsidP="006571A4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6571A4">
              <w:rPr>
                <w:rFonts w:ascii="Segoe UI" w:eastAsia="Segoe UI" w:hAnsi="Segoe UI"/>
              </w:rPr>
              <w:t>11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1334CF00" w:rsidR="006571A4" w:rsidRPr="006571A4" w:rsidRDefault="006571A4" w:rsidP="006571A4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6571A4">
              <w:rPr>
                <w:rFonts w:ascii="Segoe UI" w:eastAsia="Segoe UI" w:hAnsi="Segoe UI"/>
              </w:rPr>
              <w:t>36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6BF5EB0B" w:rsidR="006571A4" w:rsidRPr="006571A4" w:rsidRDefault="006571A4" w:rsidP="006571A4">
            <w:pPr>
              <w:spacing w:line="240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6571A4">
              <w:rPr>
                <w:rFonts w:ascii="Segoe UI" w:eastAsia="Segoe UI" w:hAnsi="Segoe UI"/>
                <w:sz w:val="18"/>
                <w:szCs w:val="18"/>
              </w:rPr>
              <w:t xml:space="preserve">Gluten(S), </w:t>
            </w:r>
            <w:proofErr w:type="spellStart"/>
            <w:r w:rsidRPr="006571A4">
              <w:rPr>
                <w:rFonts w:ascii="Segoe UI" w:eastAsia="Segoe UI" w:hAnsi="Segoe UI"/>
                <w:sz w:val="18"/>
                <w:szCs w:val="18"/>
              </w:rPr>
              <w:t>Soja</w:t>
            </w:r>
            <w:proofErr w:type="spellEnd"/>
            <w:r w:rsidRPr="006571A4">
              <w:rPr>
                <w:rFonts w:ascii="Segoe UI" w:eastAsia="Segoe UI" w:hAnsi="Segoe UI"/>
                <w:sz w:val="18"/>
                <w:szCs w:val="18"/>
              </w:rPr>
              <w:t xml:space="preserve">(T), </w:t>
            </w:r>
            <w:proofErr w:type="spellStart"/>
            <w:r w:rsidRPr="006571A4">
              <w:rPr>
                <w:rFonts w:ascii="Segoe UI" w:eastAsia="Segoe UI" w:hAnsi="Segoe UI"/>
                <w:sz w:val="18"/>
                <w:szCs w:val="18"/>
              </w:rPr>
              <w:t>Celer</w:t>
            </w:r>
            <w:proofErr w:type="spellEnd"/>
            <w:r w:rsidRPr="006571A4">
              <w:rPr>
                <w:rFonts w:ascii="Segoe UI" w:eastAsia="Segoe UI" w:hAnsi="Segoe UI"/>
                <w:sz w:val="18"/>
                <w:szCs w:val="18"/>
              </w:rPr>
              <w:t xml:space="preserve">(T), </w:t>
            </w:r>
            <w:proofErr w:type="spellStart"/>
            <w:r w:rsidRPr="006571A4">
              <w:rPr>
                <w:rFonts w:ascii="Segoe UI" w:eastAsia="Segoe UI" w:hAnsi="Segoe UI"/>
                <w:sz w:val="18"/>
                <w:szCs w:val="18"/>
              </w:rPr>
              <w:t>Jaja</w:t>
            </w:r>
            <w:proofErr w:type="spellEnd"/>
            <w:r w:rsidRPr="006571A4">
              <w:rPr>
                <w:rFonts w:ascii="Segoe UI" w:eastAsia="Segoe UI" w:hAnsi="Segoe UI"/>
                <w:sz w:val="18"/>
                <w:szCs w:val="18"/>
              </w:rPr>
              <w:t xml:space="preserve">(S), </w:t>
            </w:r>
            <w:proofErr w:type="spellStart"/>
            <w:r w:rsidRPr="006571A4">
              <w:rPr>
                <w:rFonts w:ascii="Segoe UI" w:eastAsia="Segoe UI" w:hAnsi="Segoe UI"/>
                <w:sz w:val="18"/>
                <w:szCs w:val="18"/>
              </w:rPr>
              <w:t>Mlijeko</w:t>
            </w:r>
            <w:proofErr w:type="spellEnd"/>
            <w:r w:rsidRPr="006571A4">
              <w:rPr>
                <w:rFonts w:ascii="Segoe UI" w:eastAsia="Segoe UI" w:hAnsi="Segoe UI"/>
                <w:sz w:val="18"/>
                <w:szCs w:val="18"/>
              </w:rPr>
              <w:t>(S)</w:t>
            </w:r>
            <w:bookmarkStart w:id="1" w:name="_GoBack"/>
            <w:bookmarkEnd w:id="1"/>
          </w:p>
        </w:tc>
      </w:tr>
      <w:tr w:rsidR="006571A4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6571A4" w:rsidRPr="00DB4E9F" w:rsidRDefault="006571A4" w:rsidP="006571A4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6571A4" w:rsidRPr="00DB4E9F" w:rsidRDefault="006571A4" w:rsidP="006571A4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2C79BB2B" w:rsidR="006571A4" w:rsidRPr="006571A4" w:rsidRDefault="006571A4" w:rsidP="006571A4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571A4">
              <w:rPr>
                <w:rFonts w:ascii="Segoe UI" w:eastAsia="Segoe UI" w:hAnsi="Segoe UI"/>
                <w:b/>
              </w:rPr>
              <w:t xml:space="preserve">TJESTENINA S </w:t>
            </w:r>
            <w:proofErr w:type="gramStart"/>
            <w:r w:rsidRPr="006571A4">
              <w:rPr>
                <w:rFonts w:ascii="Segoe UI" w:eastAsia="Segoe UI" w:hAnsi="Segoe UI"/>
                <w:b/>
              </w:rPr>
              <w:t>RAJČICOM ,</w:t>
            </w:r>
            <w:proofErr w:type="gramEnd"/>
            <w:r w:rsidRPr="006571A4">
              <w:rPr>
                <w:rFonts w:ascii="Segoe UI" w:eastAsia="Segoe UI" w:hAnsi="Segoe UI"/>
                <w:b/>
              </w:rPr>
              <w:t xml:space="preserve"> KUPUS SALATA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550E3823" w:rsidR="006571A4" w:rsidRPr="006571A4" w:rsidRDefault="006571A4" w:rsidP="006571A4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571A4">
              <w:rPr>
                <w:rFonts w:ascii="Segoe UI" w:eastAsia="Segoe UI" w:hAnsi="Segoe UI"/>
              </w:rPr>
              <w:t>5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1D8C768D" w:rsidR="006571A4" w:rsidRPr="006571A4" w:rsidRDefault="006571A4" w:rsidP="006571A4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6571A4">
              <w:rPr>
                <w:rFonts w:ascii="Segoe UI" w:eastAsia="Segoe UI" w:hAnsi="Segoe UI"/>
              </w:rPr>
              <w:t>11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30ACBEEA" w:rsidR="006571A4" w:rsidRPr="006571A4" w:rsidRDefault="006571A4" w:rsidP="006571A4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6571A4">
              <w:rPr>
                <w:rFonts w:ascii="Segoe UI" w:eastAsia="Segoe UI" w:hAnsi="Segoe UI"/>
              </w:rPr>
              <w:t>11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6E24D99E" w:rsidR="006571A4" w:rsidRPr="006571A4" w:rsidRDefault="006571A4" w:rsidP="006571A4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6571A4">
              <w:rPr>
                <w:rFonts w:ascii="Segoe UI" w:eastAsia="Segoe UI" w:hAnsi="Segoe UI"/>
              </w:rPr>
              <w:t>36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6571A4" w:rsidRPr="00E35000" w:rsidRDefault="006571A4" w:rsidP="006571A4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C0827"/>
    <w:rsid w:val="002C5E85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A62C9"/>
    <w:rsid w:val="006C5FCC"/>
    <w:rsid w:val="006F7F7B"/>
    <w:rsid w:val="00714F19"/>
    <w:rsid w:val="00727AE1"/>
    <w:rsid w:val="00741477"/>
    <w:rsid w:val="00746626"/>
    <w:rsid w:val="0077750C"/>
    <w:rsid w:val="00785252"/>
    <w:rsid w:val="007A739F"/>
    <w:rsid w:val="007E212D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3460266-8364-4FDB-91E2-A55FD85E9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128</Words>
  <Characters>730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12</cp:revision>
  <cp:lastPrinted>2022-10-24T07:17:00Z</cp:lastPrinted>
  <dcterms:created xsi:type="dcterms:W3CDTF">2023-09-05T07:17:00Z</dcterms:created>
  <dcterms:modified xsi:type="dcterms:W3CDTF">2023-11-06T09:55:00Z</dcterms:modified>
</cp:coreProperties>
</file>